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723304e27ce2582caea3103bd24e7ed5744643"/>
    <w:p>
      <w:pPr>
        <w:pStyle w:val="Heading3"/>
      </w:pPr>
      <w:r>
        <w:t xml:space="preserve">Спортсмены из Первомайского выступят на окружных соревнованиях</w:t>
      </w:r>
    </w:p>
    <w:p>
      <w:pPr>
        <w:pStyle w:val="FirstParagraph"/>
      </w:pPr>
      <w:r>
        <w:t xml:space="preserve">08.06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7373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6ec/pervomay-pref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Спортсмены из Первомайского выступят на окружных соревнованиях. Фото: Муниципальное учреждение физкультуры и спорта «Надежда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анда по стритболу из поселения Первомайское 10 июня выступит на Окружном спортивном фестивале, который пройдет в деревне Былово в Краснопахорск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Во время подготовки тренер сделал упор на активном взаимодействии между игроками и броскам с дальней и средней дистанций. Такой тактики и будут придерживаться спортсмены во время турнира, — рассказал директор Муниципального бюджетного учреждения физической культуры и спорта «Надежда» Равил Самед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добавил, что в этом году команда Первомайского сделает все возможное, чтобы занять первое место. Напомним, что на прошлых соревнованиях сборная стала серебряным призером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38346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38346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38346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00:00:43Z</dcterms:created>
  <dcterms:modified xsi:type="dcterms:W3CDTF">2025-02-26T00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